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p>
    <w:p>
      <w:pPr>
        <w:pStyle w:val="FirstParagraph"/>
      </w:pPr>
      <w:r>
        <w:rPr>
          <w:bCs/>
          <w:b/>
        </w:rPr>
        <w:t xml:space="preserve">John Doe</w:t>
      </w:r>
      <w:r>
        <w:br/>
      </w:r>
      <w:r>
        <w:t xml:space="preserve">1234 Main Street</w:t>
      </w:r>
      <w:r>
        <w:br/>
      </w:r>
      <w:r>
        <w:t xml:space="preserve">Houston, TX 77001</w:t>
      </w:r>
      <w:r>
        <w:br/>
      </w:r>
      <w:r>
        <w:t xml:space="preserve">Email: john.doe@example.com | Phone: (555) 123-4567</w:t>
      </w:r>
    </w:p>
    <w:p>
      <w:pPr>
        <w:pStyle w:val="BodyText"/>
      </w:pPr>
      <w:r>
        <w:rPr>
          <w:bCs/>
          <w:b/>
        </w:rPr>
        <w:t xml:space="preserve">April 5, 2024</w:t>
      </w:r>
    </w:p>
    <w:p>
      <w:pPr>
        <w:pStyle w:val="BodyText"/>
      </w:pPr>
      <w:r>
        <w:t xml:space="preserve">Recruiting Team</w:t>
      </w:r>
      <w:r>
        <w:br/>
      </w:r>
      <w:r>
        <w:t xml:space="preserve">ABC Manufacturing Solutions</w:t>
      </w:r>
      <w:r>
        <w:br/>
      </w:r>
      <w:r>
        <w:t xml:space="preserve">456 Industrial Drive</w:t>
      </w:r>
      <w:r>
        <w:br/>
      </w:r>
      <w:r>
        <w:t xml:space="preserve">Houston, TX 77002</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Industrial Engineer position at ABC Manufacturing Solutions in Houston, Texas. As a dedicated professional with over five years of experience optimizing production processes and driving operational excellence, I am eager to contribute my technical expertise and innovative mindset to your team. The opportunity to work within the dynamic industrial landscape of the United States Houston aligns perfectly with my career goals and passion for advancing manufacturing efficiency.</w:t>
      </w:r>
    </w:p>
    <w:p>
      <w:pPr>
        <w:pStyle w:val="BodyText"/>
      </w:pPr>
      <w:r>
        <w:t xml:space="preserve">My academic background in Industrial Engineering from the University of Houston, coupled with hands-on experience in process improvement, supply chain optimization, and lean methodologies, has equipped me to tackle complex challenges in diverse industrial environments. Throughout my career, I have consistently demonstrated a commitment to delivering results that enhance productivity while reducing waste and costs. Whether it is streamlining assembly lines or implementing data-driven solutions for quality control, I thrive in roles that require analytical thinking and problem-solving skills.</w:t>
      </w:r>
    </w:p>
    <w:p>
      <w:pPr>
        <w:pStyle w:val="BodyText"/>
      </w:pPr>
      <w:r>
        <w:t xml:space="preserve">One of my most significant achievements was leading a project at XYZ Technologies in Houston, where I redesigned the production layout for a high-volume manufacturing facility. By applying value stream mapping techniques and collaborating with cross-functional teams, we achieved a 22% reduction in cycle time and a 15% increase in output. This project not only showcased my ability to analyze and optimize workflows but also highlighted my capacity to work within the fast-paced environment of the United States Houston industrial sector. The success of this initiative reinforced my belief that industrial engineers play a critical role in shaping the future of manufacturing.</w:t>
      </w:r>
    </w:p>
    <w:p>
      <w:pPr>
        <w:pStyle w:val="BodyText"/>
      </w:pPr>
      <w:r>
        <w:t xml:space="preserve">What excites me most about ABC Manufacturing Solutions is your reputation for innovation and commitment to sustainability. As an Industrial Engineer, I am deeply passionate about integrating environmentally responsible practices into production systems. For instance, during my tenure at a renewable energy firm in Houston, I developed a recycling program that reduced material waste by 30% while maintaining compliance with industry standards. This experience further solidified my understanding of how industrial engineering can drive both economic and environmental value.</w:t>
      </w:r>
    </w:p>
    <w:p>
      <w:pPr>
        <w:pStyle w:val="BodyText"/>
      </w:pPr>
      <w:r>
        <w:t xml:space="preserve">My skills are not limited to technical expertise. I possess strong communication and leadership abilities, which have enabled me to effectively coordinate with engineers, technicians, and management teams. In a previous role at a logistics company in Houston, I spearheaded the implementation of an automated inventory tracking system that improved accuracy by 95% and reduced manual labor requirements. This project required collaboration across departments, highlighting my ability to bridge technical and operational gaps—a skill I believe is essential for success in the United States Houston industrial community.</w:t>
      </w:r>
    </w:p>
    <w:p>
      <w:pPr>
        <w:pStyle w:val="BodyText"/>
      </w:pPr>
      <w:r>
        <w:t xml:space="preserve">What sets me apart as an Industrial Engineer is my proactive approach to problem-solving. I am constantly seeking ways to improve processes, whether through the adoption of advanced analytics tools or by fostering a culture of continuous improvement. For example, I recently completed a certification in Six Sigma Green Belt, which has further enhanced my ability to identify inefficiencies and implement targeted solutions. This dedication to professional growth ensures that I remain at the forefront of industrial engineering advancements.</w:t>
      </w:r>
    </w:p>
    <w:p>
      <w:pPr>
        <w:pStyle w:val="BodyText"/>
      </w:pPr>
      <w:r>
        <w:t xml:space="preserve">I am particularly drawn to Houston because of its status as a hub for energy, aerospace, and manufacturing industries. The city’s unique blend of innovation and tradition creates an ideal environment for industrial engineers to make a meaningful impact. I am eager to contribute my skills to ABC Manufacturing Solutions while also learning from the expertise of your team. Together, we can drive progress that benefits both the company and the broader Houston community.</w:t>
      </w:r>
    </w:p>
    <w:p>
      <w:pPr>
        <w:pStyle w:val="BodyText"/>
      </w:pPr>
      <w:r>
        <w:t xml:space="preserve">Thank you for considering my application. I would welcome the opportunity to discuss how my background, skills, and enthusiasm align with the needs of your organization. Please feel free to contact me at (555) 123-4567 or john.doe@example.com at your earliest convenience. I look forward to the possibility of contributing to ABC Manufacturing Solutions’ continued success in the United States Houston industrial landscape.</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dc:title>
  <dc:creator/>
  <dc:language>en</dc:language>
  <cp:keywords/>
  <dcterms:created xsi:type="dcterms:W3CDTF">2026-07-23T19:22:24Z</dcterms:created>
  <dcterms:modified xsi:type="dcterms:W3CDTF">2026-07-23T19:22:24Z</dcterms:modified>
</cp:coreProperties>
</file>

<file path=docProps/custom.xml><?xml version="1.0" encoding="utf-8"?>
<Properties xmlns="http://schemas.openxmlformats.org/officeDocument/2006/custom-properties" xmlns:vt="http://schemas.openxmlformats.org/officeDocument/2006/docPropsVTypes"/>
</file>